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FB8BF3" w14:textId="467D2D90" w:rsidR="00F02851" w:rsidRDefault="00B11A95" w:rsidP="00F02851">
      <w:pPr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Book Antiqua" w:hAnsi="Book Antiqua"/>
          <w:b/>
          <w:sz w:val="32"/>
          <w:szCs w:val="32"/>
        </w:rPr>
        <w:t xml:space="preserve"> </w:t>
      </w:r>
      <w:r w:rsidR="00FC4907">
        <w:rPr>
          <w:rFonts w:ascii="Times New Roman" w:eastAsia="Times New Roman" w:hAnsi="Times New Roman"/>
          <w:b/>
          <w:sz w:val="24"/>
          <w:szCs w:val="24"/>
          <w:lang w:val="id-ID"/>
        </w:rPr>
        <w:t>TITLE</w:t>
      </w:r>
      <w:r w:rsidR="00F02851">
        <w:rPr>
          <w:rFonts w:ascii="Times New Roman" w:eastAsia="Times New Roman" w:hAnsi="Times New Roman"/>
          <w:b/>
          <w:sz w:val="24"/>
          <w:szCs w:val="24"/>
        </w:rPr>
        <w:t xml:space="preserve"> </w:t>
      </w:r>
    </w:p>
    <w:p w14:paraId="0FFF56D9" w14:textId="77777777" w:rsidR="00CF45C3" w:rsidRPr="00C76C6D" w:rsidRDefault="00F02851" w:rsidP="00FE50FA">
      <w:pPr>
        <w:jc w:val="center"/>
        <w:rPr>
          <w:rFonts w:ascii="Times New Roman" w:eastAsia="Times New Roman" w:hAnsi="Times New Roman" w:cs="Times New Roman"/>
          <w:color w:val="FF0000"/>
          <w:sz w:val="20"/>
          <w:szCs w:val="20"/>
        </w:rPr>
      </w:pPr>
      <w:r w:rsidRPr="00C76C6D"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  <w:t>(</w:t>
      </w:r>
      <w:r w:rsidR="00CF45C3" w:rsidRPr="00C76C6D">
        <w:rPr>
          <w:rFonts w:ascii="Times New Roman" w:hAnsi="Times New Roman" w:cs="Times New Roman"/>
          <w:color w:val="FF0000"/>
          <w:sz w:val="20"/>
          <w:szCs w:val="20"/>
          <w:lang w:val="id"/>
        </w:rPr>
        <w:t xml:space="preserve">Bagian ini berisi judul manuskrip dengan maksimal 18 kata </w:t>
      </w:r>
    </w:p>
    <w:p w14:paraId="51B38BD0" w14:textId="2E85040A" w:rsidR="00CF45C3" w:rsidRDefault="00CF45C3" w:rsidP="00FE50FA">
      <w:pPr>
        <w:jc w:val="center"/>
        <w:rPr>
          <w:rFonts w:ascii="Times New Roman" w:hAnsi="Times New Roman" w:cs="Times New Roman"/>
          <w:color w:val="FF0000"/>
          <w:sz w:val="20"/>
          <w:szCs w:val="20"/>
          <w:lang w:val="id"/>
        </w:rPr>
      </w:pPr>
      <w:r w:rsidRPr="00C76C6D">
        <w:rPr>
          <w:rFonts w:ascii="Times New Roman" w:hAnsi="Times New Roman" w:cs="Times New Roman"/>
          <w:color w:val="FF0000"/>
          <w:sz w:val="20"/>
          <w:szCs w:val="20"/>
          <w:lang w:val="id"/>
        </w:rPr>
        <w:t xml:space="preserve">dan harus ditulis dalam bahasa </w:t>
      </w:r>
      <w:proofErr w:type="spellStart"/>
      <w:r w:rsidR="00FC4907">
        <w:rPr>
          <w:rFonts w:ascii="Times New Roman" w:hAnsi="Times New Roman" w:cs="Times New Roman"/>
          <w:color w:val="FF0000"/>
          <w:sz w:val="20"/>
          <w:szCs w:val="20"/>
          <w:lang w:val="id"/>
        </w:rPr>
        <w:t>Ingris</w:t>
      </w:r>
      <w:proofErr w:type="spellEnd"/>
      <w:r w:rsidRPr="00C76C6D">
        <w:rPr>
          <w:rFonts w:ascii="Times New Roman" w:hAnsi="Times New Roman" w:cs="Times New Roman"/>
          <w:color w:val="FF0000"/>
          <w:sz w:val="20"/>
          <w:szCs w:val="20"/>
          <w:lang w:val="id"/>
        </w:rPr>
        <w:t>)</w:t>
      </w:r>
    </w:p>
    <w:p w14:paraId="2676C89C" w14:textId="77777777" w:rsidR="00FC4907" w:rsidRDefault="00FC4907" w:rsidP="00FE50FA">
      <w:pPr>
        <w:jc w:val="center"/>
        <w:rPr>
          <w:rFonts w:ascii="Times New Roman" w:hAnsi="Times New Roman" w:cs="Times New Roman"/>
          <w:color w:val="FF0000"/>
          <w:sz w:val="20"/>
          <w:szCs w:val="20"/>
          <w:lang w:val="id"/>
        </w:rPr>
      </w:pPr>
    </w:p>
    <w:p w14:paraId="6ABD32EB" w14:textId="77777777" w:rsidR="00FC4907" w:rsidRDefault="00FC4907" w:rsidP="00FC4907">
      <w:pPr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  <w:lang w:val="id-ID"/>
        </w:rPr>
        <w:t>JUDUL</w:t>
      </w:r>
      <w:r>
        <w:rPr>
          <w:rFonts w:ascii="Times New Roman" w:eastAsia="Times New Roman" w:hAnsi="Times New Roman"/>
          <w:b/>
          <w:sz w:val="24"/>
          <w:szCs w:val="24"/>
        </w:rPr>
        <w:t xml:space="preserve"> </w:t>
      </w:r>
    </w:p>
    <w:p w14:paraId="77574D31" w14:textId="77777777" w:rsidR="00FC4907" w:rsidRPr="00C76C6D" w:rsidRDefault="00FC4907" w:rsidP="00FC4907">
      <w:pPr>
        <w:jc w:val="center"/>
        <w:rPr>
          <w:rFonts w:ascii="Times New Roman" w:eastAsia="Times New Roman" w:hAnsi="Times New Roman" w:cs="Times New Roman"/>
          <w:color w:val="FF0000"/>
          <w:sz w:val="20"/>
          <w:szCs w:val="20"/>
        </w:rPr>
      </w:pPr>
      <w:r w:rsidRPr="00C76C6D"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  <w:t>(</w:t>
      </w:r>
      <w:r w:rsidRPr="00C76C6D">
        <w:rPr>
          <w:rFonts w:ascii="Times New Roman" w:hAnsi="Times New Roman" w:cs="Times New Roman"/>
          <w:color w:val="FF0000"/>
          <w:sz w:val="20"/>
          <w:szCs w:val="20"/>
          <w:lang w:val="id"/>
        </w:rPr>
        <w:t xml:space="preserve">Bagian ini berisi judul manuskrip dengan maksimal 18 kata </w:t>
      </w:r>
    </w:p>
    <w:p w14:paraId="6B393940" w14:textId="77777777" w:rsidR="00FC4907" w:rsidRPr="00C76C6D" w:rsidRDefault="00FC4907" w:rsidP="00FC4907">
      <w:pPr>
        <w:jc w:val="center"/>
        <w:rPr>
          <w:rFonts w:ascii="Times New Roman" w:eastAsia="Calibri" w:hAnsi="Times New Roman" w:cs="Times New Roman"/>
          <w:color w:val="FF0000"/>
          <w:sz w:val="20"/>
          <w:szCs w:val="20"/>
        </w:rPr>
      </w:pPr>
      <w:r w:rsidRPr="00C76C6D">
        <w:rPr>
          <w:rFonts w:ascii="Times New Roman" w:hAnsi="Times New Roman" w:cs="Times New Roman"/>
          <w:color w:val="FF0000"/>
          <w:sz w:val="20"/>
          <w:szCs w:val="20"/>
          <w:lang w:val="id"/>
        </w:rPr>
        <w:t>dan harus ditulis dalam bahasa Indonesia)</w:t>
      </w:r>
    </w:p>
    <w:p w14:paraId="71191811" w14:textId="77777777" w:rsidR="00FC4907" w:rsidRPr="00C76C6D" w:rsidRDefault="00FC4907" w:rsidP="00FE50FA">
      <w:pPr>
        <w:jc w:val="center"/>
        <w:rPr>
          <w:rFonts w:ascii="Times New Roman" w:eastAsia="Calibri" w:hAnsi="Times New Roman" w:cs="Times New Roman"/>
          <w:color w:val="FF0000"/>
          <w:sz w:val="20"/>
          <w:szCs w:val="20"/>
        </w:rPr>
      </w:pPr>
    </w:p>
    <w:p w14:paraId="48C1D1B0" w14:textId="70078140" w:rsidR="00F02851" w:rsidRPr="003B7A8D" w:rsidRDefault="00F02851" w:rsidP="00F02851">
      <w:pPr>
        <w:jc w:val="center"/>
        <w:rPr>
          <w:rFonts w:ascii="Times New Roman" w:hAnsi="Times New Roman" w:cs="Times New Roman"/>
        </w:rPr>
      </w:pPr>
    </w:p>
    <w:p w14:paraId="37CF45C5" w14:textId="4207E992" w:rsidR="00CF45C3" w:rsidRPr="003B7A8D" w:rsidRDefault="00CF45C3" w:rsidP="006413D2">
      <w:pPr>
        <w:pStyle w:val="Heading5"/>
        <w:jc w:val="center"/>
        <w:rPr>
          <w:rFonts w:ascii="Times New Roman" w:eastAsia="Times New Roman" w:hAnsi="Times New Roman" w:cs="Times New Roman"/>
          <w:sz w:val="24"/>
          <w:szCs w:val="24"/>
          <w:vertAlign w:val="superscript"/>
          <w:lang w:val="id-ID"/>
        </w:rPr>
      </w:pPr>
      <w:r w:rsidRPr="003B7A8D">
        <w:rPr>
          <w:rFonts w:ascii="Times New Roman" w:hAnsi="Times New Roman" w:cs="Times New Roman"/>
          <w:sz w:val="24"/>
          <w:szCs w:val="24"/>
          <w:lang w:val="id"/>
        </w:rPr>
        <w:t>Penulis1</w:t>
      </w:r>
      <w:r w:rsidRPr="003B7A8D">
        <w:rPr>
          <w:rFonts w:ascii="Times New Roman" w:hAnsi="Times New Roman" w:cs="Times New Roman"/>
          <w:sz w:val="24"/>
          <w:szCs w:val="24"/>
          <w:vertAlign w:val="superscript"/>
          <w:lang w:val="id"/>
        </w:rPr>
        <w:t>1</w:t>
      </w:r>
      <w:r w:rsidRPr="003B7A8D">
        <w:rPr>
          <w:rFonts w:ascii="Times New Roman" w:hAnsi="Times New Roman" w:cs="Times New Roman"/>
          <w:sz w:val="24"/>
          <w:szCs w:val="24"/>
          <w:lang w:val="id"/>
        </w:rPr>
        <w:t>*</w:t>
      </w:r>
      <w:r w:rsidRPr="003B7A8D">
        <w:rPr>
          <w:rFonts w:ascii="Times New Roman" w:hAnsi="Times New Roman" w:cs="Times New Roman"/>
          <w:sz w:val="24"/>
          <w:szCs w:val="24"/>
          <w:vertAlign w:val="superscript"/>
          <w:lang w:val="id"/>
        </w:rPr>
        <w:t>)</w:t>
      </w:r>
      <w:r w:rsidRPr="003B7A8D">
        <w:rPr>
          <w:rFonts w:ascii="Times New Roman" w:hAnsi="Times New Roman" w:cs="Times New Roman"/>
          <w:sz w:val="24"/>
          <w:szCs w:val="24"/>
          <w:lang w:val="id"/>
        </w:rPr>
        <w:t>, Penulis2</w:t>
      </w:r>
      <w:r w:rsidRPr="003B7A8D">
        <w:rPr>
          <w:rFonts w:ascii="Times New Roman" w:hAnsi="Times New Roman" w:cs="Times New Roman"/>
          <w:sz w:val="24"/>
          <w:szCs w:val="24"/>
          <w:vertAlign w:val="superscript"/>
          <w:lang w:val="id"/>
        </w:rPr>
        <w:t>1</w:t>
      </w:r>
      <w:r w:rsidRPr="003B7A8D">
        <w:rPr>
          <w:rFonts w:ascii="Times New Roman" w:hAnsi="Times New Roman" w:cs="Times New Roman"/>
          <w:sz w:val="24"/>
          <w:szCs w:val="24"/>
          <w:lang w:val="id"/>
        </w:rPr>
        <w:t>, Penulis3</w:t>
      </w:r>
      <w:r w:rsidRPr="003B7A8D">
        <w:rPr>
          <w:rFonts w:ascii="Times New Roman" w:hAnsi="Times New Roman" w:cs="Times New Roman"/>
          <w:sz w:val="24"/>
          <w:szCs w:val="24"/>
          <w:vertAlign w:val="superscript"/>
          <w:lang w:val="id"/>
        </w:rPr>
        <w:t>2</w:t>
      </w:r>
      <w:r w:rsidRPr="003B7A8D">
        <w:rPr>
          <w:rFonts w:ascii="Times New Roman" w:hAnsi="Times New Roman" w:cs="Times New Roman"/>
          <w:sz w:val="24"/>
          <w:szCs w:val="24"/>
          <w:lang w:val="id"/>
        </w:rPr>
        <w:t>, Penulis4</w:t>
      </w:r>
      <w:r w:rsidRPr="003B7A8D">
        <w:rPr>
          <w:rFonts w:ascii="Times New Roman" w:hAnsi="Times New Roman" w:cs="Times New Roman"/>
          <w:sz w:val="24"/>
          <w:szCs w:val="24"/>
          <w:vertAlign w:val="superscript"/>
          <w:lang w:val="id"/>
        </w:rPr>
        <w:t>3</w:t>
      </w:r>
      <w:r w:rsidRPr="003B7A8D">
        <w:rPr>
          <w:rFonts w:ascii="Times New Roman" w:hAnsi="Times New Roman" w:cs="Times New Roman"/>
          <w:sz w:val="24"/>
          <w:szCs w:val="24"/>
          <w:lang w:val="id"/>
        </w:rPr>
        <w:t xml:space="preserve">, </w:t>
      </w:r>
      <w:r w:rsidRPr="003B7A8D">
        <w:rPr>
          <w:rFonts w:ascii="Times New Roman" w:hAnsi="Times New Roman" w:cs="Times New Roman"/>
          <w:sz w:val="24"/>
          <w:szCs w:val="24"/>
          <w:lang w:val="id-ID"/>
        </w:rPr>
        <w:t>Dst.</w:t>
      </w:r>
    </w:p>
    <w:p w14:paraId="71BC2D91" w14:textId="77777777" w:rsidR="00F02851" w:rsidRPr="003B7A8D" w:rsidRDefault="00F02851" w:rsidP="00F02851">
      <w:pPr>
        <w:jc w:val="center"/>
        <w:rPr>
          <w:rFonts w:ascii="Times New Roman" w:eastAsia="Calibri" w:hAnsi="Times New Roman" w:cs="Times New Roman"/>
        </w:rPr>
      </w:pPr>
    </w:p>
    <w:p w14:paraId="02857045" w14:textId="77777777" w:rsidR="00CF45C3" w:rsidRPr="003B7A8D" w:rsidRDefault="00CF45C3" w:rsidP="00B97456">
      <w:pPr>
        <w:jc w:val="center"/>
        <w:rPr>
          <w:rFonts w:ascii="Times New Roman" w:hAnsi="Times New Roman" w:cs="Times New Roman"/>
        </w:rPr>
      </w:pPr>
      <w:r w:rsidRPr="003B7A8D">
        <w:rPr>
          <w:rFonts w:ascii="Times New Roman" w:hAnsi="Times New Roman" w:cs="Times New Roman"/>
          <w:i/>
          <w:sz w:val="24"/>
          <w:szCs w:val="24"/>
          <w:vertAlign w:val="superscript"/>
          <w:lang w:val="id"/>
        </w:rPr>
        <w:t>1</w:t>
      </w:r>
      <w:r w:rsidRPr="003B7A8D">
        <w:rPr>
          <w:rFonts w:ascii="Times New Roman" w:hAnsi="Times New Roman" w:cs="Times New Roman"/>
          <w:i/>
          <w:sz w:val="24"/>
          <w:szCs w:val="24"/>
          <w:lang w:val="id"/>
        </w:rPr>
        <w:t>Fakultas xxx, Universitas xxx, Alamat xxx, Kode Pos xxx, Negara xxx</w:t>
      </w:r>
    </w:p>
    <w:p w14:paraId="5430B6CB" w14:textId="77777777" w:rsidR="00CF45C3" w:rsidRPr="003B7A8D" w:rsidRDefault="00CF45C3" w:rsidP="00B97456">
      <w:pPr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3B7A8D">
        <w:rPr>
          <w:rFonts w:ascii="Times New Roman" w:hAnsi="Times New Roman" w:cs="Times New Roman"/>
          <w:i/>
          <w:sz w:val="24"/>
          <w:szCs w:val="24"/>
          <w:vertAlign w:val="superscript"/>
          <w:lang w:val="id"/>
        </w:rPr>
        <w:t>2</w:t>
      </w:r>
      <w:r w:rsidRPr="003B7A8D">
        <w:rPr>
          <w:rFonts w:ascii="Times New Roman" w:hAnsi="Times New Roman" w:cs="Times New Roman"/>
          <w:i/>
          <w:sz w:val="24"/>
          <w:szCs w:val="24"/>
          <w:lang w:val="id"/>
        </w:rPr>
        <w:t>Departemen xxx, Alamat xxx, Kode Pos xxx, Negara xxx</w:t>
      </w:r>
    </w:p>
    <w:p w14:paraId="78438293" w14:textId="6BE17EA2" w:rsidR="00F02851" w:rsidRPr="003B7A8D" w:rsidRDefault="00CF45C3" w:rsidP="00F02851">
      <w:pPr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3B7A8D">
        <w:rPr>
          <w:rFonts w:ascii="Times New Roman" w:hAnsi="Times New Roman" w:cs="Times New Roman"/>
          <w:i/>
          <w:sz w:val="24"/>
          <w:szCs w:val="24"/>
          <w:vertAlign w:val="superscript"/>
          <w:lang w:val="id"/>
        </w:rPr>
        <w:t>3</w:t>
      </w:r>
      <w:r w:rsidRPr="003B7A8D">
        <w:rPr>
          <w:rFonts w:ascii="Times New Roman" w:hAnsi="Times New Roman" w:cs="Times New Roman"/>
          <w:i/>
          <w:sz w:val="24"/>
          <w:szCs w:val="24"/>
          <w:lang w:val="id"/>
        </w:rPr>
        <w:t>Laboratorium xxx, Alamat xxx, Kode Pos xxx, Negara xxx</w:t>
      </w:r>
    </w:p>
    <w:p w14:paraId="50F54BF2" w14:textId="77777777" w:rsidR="00F02851" w:rsidRDefault="00F02851" w:rsidP="00F02851">
      <w:pPr>
        <w:jc w:val="center"/>
        <w:rPr>
          <w:rFonts w:ascii="Times New Roman" w:eastAsia="Times New Roman" w:hAnsi="Times New Roman"/>
          <w:sz w:val="24"/>
          <w:szCs w:val="24"/>
        </w:rPr>
      </w:pPr>
    </w:p>
    <w:p w14:paraId="6D6F5735" w14:textId="616856E8" w:rsidR="00F02851" w:rsidRPr="00CD5DE9" w:rsidRDefault="00F02851" w:rsidP="00F02851">
      <w:pPr>
        <w:jc w:val="center"/>
        <w:rPr>
          <w:rFonts w:ascii="Times New Roman" w:eastAsia="Times New Roman" w:hAnsi="Times New Roman"/>
          <w:i/>
          <w:iCs/>
          <w:sz w:val="24"/>
          <w:szCs w:val="24"/>
          <w:lang w:val="id-ID"/>
        </w:rPr>
      </w:pPr>
      <w:r w:rsidRPr="00CD5DE9">
        <w:rPr>
          <w:rFonts w:ascii="Times New Roman" w:eastAsia="Times New Roman" w:hAnsi="Times New Roman"/>
          <w:i/>
          <w:iCs/>
          <w:sz w:val="24"/>
          <w:szCs w:val="24"/>
        </w:rPr>
        <w:t xml:space="preserve">* </w:t>
      </w:r>
      <w:proofErr w:type="spellStart"/>
      <w:r w:rsidRPr="00CD5DE9">
        <w:rPr>
          <w:rFonts w:ascii="Times New Roman" w:eastAsia="Times New Roman" w:hAnsi="Times New Roman"/>
          <w:i/>
          <w:iCs/>
          <w:sz w:val="24"/>
          <w:szCs w:val="24"/>
        </w:rPr>
        <w:t>Corresponding</w:t>
      </w:r>
      <w:proofErr w:type="spellEnd"/>
      <w:r w:rsidRPr="00CD5DE9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proofErr w:type="spellStart"/>
      <w:r w:rsidRPr="00CD5DE9">
        <w:rPr>
          <w:rFonts w:ascii="Times New Roman" w:eastAsia="Times New Roman" w:hAnsi="Times New Roman"/>
          <w:i/>
          <w:iCs/>
          <w:sz w:val="24"/>
          <w:szCs w:val="24"/>
        </w:rPr>
        <w:t>author</w:t>
      </w:r>
      <w:proofErr w:type="spellEnd"/>
      <w:r w:rsidRPr="00CD5DE9">
        <w:rPr>
          <w:rFonts w:ascii="Times New Roman" w:eastAsia="Times New Roman" w:hAnsi="Times New Roman"/>
          <w:i/>
          <w:iCs/>
          <w:sz w:val="24"/>
          <w:szCs w:val="24"/>
        </w:rPr>
        <w:t xml:space="preserve">: </w:t>
      </w:r>
      <w:r w:rsidR="00CF45C3" w:rsidRPr="00CD5DE9">
        <w:rPr>
          <w:rFonts w:ascii="Times New Roman" w:eastAsia="Times New Roman" w:hAnsi="Times New Roman"/>
          <w:i/>
          <w:iCs/>
          <w:sz w:val="24"/>
          <w:szCs w:val="24"/>
          <w:lang w:val="id-ID"/>
        </w:rPr>
        <w:t>nama penulis korespondensi</w:t>
      </w:r>
    </w:p>
    <w:p w14:paraId="6371735A" w14:textId="128FFF44" w:rsidR="00F02851" w:rsidRPr="00CD5DE9" w:rsidRDefault="00F02851" w:rsidP="00F02851">
      <w:pPr>
        <w:jc w:val="center"/>
        <w:rPr>
          <w:rFonts w:ascii="Times New Roman" w:eastAsia="Times New Roman" w:hAnsi="Times New Roman"/>
          <w:i/>
          <w:iCs/>
          <w:sz w:val="24"/>
          <w:szCs w:val="24"/>
          <w:lang w:val="id-ID"/>
        </w:rPr>
      </w:pPr>
      <w:proofErr w:type="spellStart"/>
      <w:proofErr w:type="gramStart"/>
      <w:r w:rsidRPr="00CD5DE9">
        <w:rPr>
          <w:rFonts w:ascii="Times New Roman" w:eastAsia="Times New Roman" w:hAnsi="Times New Roman"/>
          <w:i/>
          <w:iCs/>
          <w:sz w:val="24"/>
          <w:szCs w:val="24"/>
        </w:rPr>
        <w:t>email</w:t>
      </w:r>
      <w:proofErr w:type="spellEnd"/>
      <w:proofErr w:type="gramEnd"/>
      <w:r w:rsidRPr="00CD5DE9">
        <w:rPr>
          <w:rFonts w:ascii="Times New Roman" w:eastAsia="Times New Roman" w:hAnsi="Times New Roman"/>
          <w:i/>
          <w:iCs/>
          <w:sz w:val="24"/>
          <w:szCs w:val="24"/>
        </w:rPr>
        <w:t xml:space="preserve">: </w:t>
      </w:r>
      <w:r w:rsidR="00CF45C3" w:rsidRPr="00CD5DE9">
        <w:rPr>
          <w:rFonts w:ascii="Times New Roman" w:eastAsia="Times New Roman" w:hAnsi="Times New Roman"/>
          <w:i/>
          <w:iCs/>
          <w:sz w:val="24"/>
          <w:szCs w:val="24"/>
          <w:lang w:val="id-ID"/>
        </w:rPr>
        <w:t>email penulis korespondensi</w:t>
      </w:r>
    </w:p>
    <w:p w14:paraId="394091BF" w14:textId="72551FBB" w:rsidR="001D658F" w:rsidRPr="00CD5DE9" w:rsidRDefault="001D658F" w:rsidP="00F02851">
      <w:pPr>
        <w:jc w:val="center"/>
        <w:rPr>
          <w:rFonts w:ascii="Calibri" w:eastAsia="Calibri" w:hAnsi="Calibri"/>
          <w:i/>
          <w:iCs/>
          <w:lang w:val="id-ID"/>
        </w:rPr>
      </w:pPr>
      <w:r w:rsidRPr="00CD5DE9">
        <w:rPr>
          <w:rFonts w:ascii="Times New Roman" w:eastAsia="Times New Roman" w:hAnsi="Times New Roman"/>
          <w:i/>
          <w:iCs/>
          <w:sz w:val="24"/>
          <w:szCs w:val="24"/>
          <w:lang w:val="id-ID"/>
        </w:rPr>
        <w:t xml:space="preserve">nomor HP: Nomor </w:t>
      </w:r>
      <w:r w:rsidR="00CD5DE9">
        <w:rPr>
          <w:rFonts w:ascii="Times New Roman" w:eastAsia="Times New Roman" w:hAnsi="Times New Roman"/>
          <w:i/>
          <w:iCs/>
          <w:sz w:val="24"/>
          <w:szCs w:val="24"/>
          <w:lang w:val="id-ID"/>
        </w:rPr>
        <w:t xml:space="preserve">HP </w:t>
      </w:r>
      <w:r w:rsidRPr="00CD5DE9">
        <w:rPr>
          <w:rFonts w:ascii="Times New Roman" w:eastAsia="Times New Roman" w:hAnsi="Times New Roman"/>
          <w:i/>
          <w:iCs/>
          <w:sz w:val="24"/>
          <w:szCs w:val="24"/>
          <w:lang w:val="id-ID"/>
        </w:rPr>
        <w:t>penulis korespondensi</w:t>
      </w:r>
    </w:p>
    <w:p w14:paraId="12634181" w14:textId="77777777" w:rsidR="00F02851" w:rsidRPr="00CD5DE9" w:rsidRDefault="00F02851" w:rsidP="00F02851">
      <w:pPr>
        <w:jc w:val="center"/>
        <w:rPr>
          <w:i/>
          <w:iCs/>
        </w:rPr>
      </w:pPr>
    </w:p>
    <w:p w14:paraId="04D4A45E" w14:textId="77777777" w:rsidR="00F02851" w:rsidRPr="00CD5DE9" w:rsidRDefault="00F02851" w:rsidP="00F02851">
      <w:pPr>
        <w:jc w:val="center"/>
        <w:rPr>
          <w:i/>
          <w:iCs/>
        </w:rPr>
      </w:pPr>
    </w:p>
    <w:p w14:paraId="6CB26DF5" w14:textId="77777777" w:rsidR="00F02851" w:rsidRPr="00CD5DE9" w:rsidRDefault="00F02851" w:rsidP="00F02851">
      <w:pPr>
        <w:jc w:val="center"/>
        <w:rPr>
          <w:rFonts w:ascii="Times New Roman" w:hAnsi="Times New Roman"/>
          <w:i/>
          <w:iCs/>
          <w:sz w:val="24"/>
          <w:szCs w:val="24"/>
        </w:rPr>
      </w:pPr>
      <w:proofErr w:type="spellStart"/>
      <w:proofErr w:type="gramStart"/>
      <w:r w:rsidRPr="00CD5DE9">
        <w:rPr>
          <w:rFonts w:ascii="Times New Roman" w:hAnsi="Times New Roman"/>
          <w:i/>
          <w:iCs/>
          <w:sz w:val="24"/>
          <w:szCs w:val="24"/>
        </w:rPr>
        <w:t>co</w:t>
      </w:r>
      <w:proofErr w:type="spellEnd"/>
      <w:proofErr w:type="gramEnd"/>
      <w:r w:rsidRPr="00CD5DE9">
        <w:rPr>
          <w:rFonts w:ascii="Times New Roman" w:hAnsi="Times New Roman"/>
          <w:i/>
          <w:iCs/>
          <w:sz w:val="24"/>
          <w:szCs w:val="24"/>
        </w:rPr>
        <w:t xml:space="preserve">-Author </w:t>
      </w:r>
      <w:proofErr w:type="spellStart"/>
      <w:r w:rsidRPr="00CD5DE9">
        <w:rPr>
          <w:rFonts w:ascii="Times New Roman" w:hAnsi="Times New Roman"/>
          <w:i/>
          <w:iCs/>
          <w:sz w:val="24"/>
          <w:szCs w:val="24"/>
        </w:rPr>
        <w:t>email</w:t>
      </w:r>
      <w:proofErr w:type="spellEnd"/>
      <w:r w:rsidRPr="00CD5DE9">
        <w:rPr>
          <w:rFonts w:ascii="Times New Roman" w:hAnsi="Times New Roman"/>
          <w:i/>
          <w:iCs/>
          <w:sz w:val="24"/>
          <w:szCs w:val="24"/>
        </w:rPr>
        <w:t>:</w:t>
      </w:r>
    </w:p>
    <w:p w14:paraId="1431389B" w14:textId="7FCD1DDD" w:rsidR="00F02851" w:rsidRPr="00CD5DE9" w:rsidRDefault="00F02851" w:rsidP="00F02851">
      <w:pPr>
        <w:jc w:val="center"/>
        <w:rPr>
          <w:rFonts w:ascii="Times New Roman" w:eastAsia="Times New Roman" w:hAnsi="Times New Roman"/>
          <w:i/>
          <w:iCs/>
          <w:sz w:val="24"/>
          <w:szCs w:val="24"/>
          <w:lang w:val="id-ID"/>
        </w:rPr>
      </w:pPr>
      <w:r w:rsidRPr="00CD5DE9">
        <w:rPr>
          <w:rFonts w:ascii="Times New Roman" w:hAnsi="Times New Roman"/>
          <w:i/>
          <w:iCs/>
          <w:sz w:val="24"/>
          <w:szCs w:val="24"/>
        </w:rPr>
        <w:t xml:space="preserve">Author2: </w:t>
      </w:r>
      <w:r w:rsidR="00CF45C3" w:rsidRPr="00CD5DE9">
        <w:rPr>
          <w:rFonts w:ascii="Times New Roman" w:eastAsia="Times New Roman" w:hAnsi="Times New Roman"/>
          <w:i/>
          <w:iCs/>
          <w:sz w:val="24"/>
          <w:szCs w:val="24"/>
          <w:lang w:val="id-ID"/>
        </w:rPr>
        <w:t>email penulis 2</w:t>
      </w:r>
    </w:p>
    <w:p w14:paraId="3F555BAA" w14:textId="0F445ADE" w:rsidR="00F02851" w:rsidRPr="00CD5DE9" w:rsidRDefault="00F02851" w:rsidP="00F02851">
      <w:pPr>
        <w:jc w:val="center"/>
        <w:rPr>
          <w:rFonts w:ascii="Times New Roman" w:eastAsia="Times New Roman" w:hAnsi="Times New Roman"/>
          <w:i/>
          <w:iCs/>
          <w:sz w:val="24"/>
          <w:szCs w:val="24"/>
        </w:rPr>
      </w:pPr>
      <w:r w:rsidRPr="00CD5DE9">
        <w:rPr>
          <w:rFonts w:ascii="Times New Roman" w:hAnsi="Times New Roman"/>
          <w:i/>
          <w:iCs/>
          <w:sz w:val="24"/>
          <w:szCs w:val="24"/>
        </w:rPr>
        <w:t xml:space="preserve">Author3: </w:t>
      </w:r>
      <w:r w:rsidR="00CF45C3" w:rsidRPr="00CD5DE9">
        <w:rPr>
          <w:rFonts w:ascii="Times New Roman" w:eastAsia="Times New Roman" w:hAnsi="Times New Roman"/>
          <w:i/>
          <w:iCs/>
          <w:sz w:val="24"/>
          <w:szCs w:val="24"/>
          <w:lang w:val="id-ID"/>
        </w:rPr>
        <w:t>email penulis 3</w:t>
      </w:r>
    </w:p>
    <w:p w14:paraId="48AA5BEE" w14:textId="4452D95F" w:rsidR="00F02851" w:rsidRPr="00CD5DE9" w:rsidRDefault="00CF45C3" w:rsidP="00F02851">
      <w:pPr>
        <w:jc w:val="center"/>
        <w:rPr>
          <w:rFonts w:ascii="Times New Roman" w:eastAsia="Calibri" w:hAnsi="Times New Roman"/>
          <w:i/>
          <w:iCs/>
          <w:sz w:val="24"/>
          <w:szCs w:val="24"/>
          <w:lang w:val="id-ID"/>
        </w:rPr>
      </w:pPr>
      <w:r w:rsidRPr="00CD5DE9">
        <w:rPr>
          <w:rFonts w:ascii="Times New Roman" w:hAnsi="Times New Roman"/>
          <w:i/>
          <w:iCs/>
          <w:sz w:val="24"/>
          <w:szCs w:val="24"/>
          <w:lang w:val="id-ID"/>
        </w:rPr>
        <w:t>Dst.</w:t>
      </w:r>
    </w:p>
    <w:p w14:paraId="4A9584C3" w14:textId="77777777" w:rsidR="00F02851" w:rsidRDefault="00F02851" w:rsidP="00FC4907">
      <w:pPr>
        <w:rPr>
          <w:rFonts w:ascii="Calibri" w:hAnsi="Calibri"/>
        </w:rPr>
      </w:pPr>
    </w:p>
    <w:p w14:paraId="46121696" w14:textId="77777777" w:rsidR="00FC4907" w:rsidRDefault="00FC4907" w:rsidP="00F02851">
      <w:pPr>
        <w:tabs>
          <w:tab w:val="left" w:pos="480"/>
        </w:tabs>
        <w:spacing w:line="360" w:lineRule="auto"/>
        <w:rPr>
          <w:rFonts w:ascii="Times New Roman" w:eastAsia="Times New Roman" w:hAnsi="Times New Roman"/>
          <w:b/>
          <w:sz w:val="24"/>
          <w:szCs w:val="24"/>
          <w:lang w:val="id-ID"/>
        </w:rPr>
      </w:pPr>
    </w:p>
    <w:p w14:paraId="730DA034" w14:textId="7351565C" w:rsidR="00F02851" w:rsidRPr="004B684D" w:rsidRDefault="00552DE8" w:rsidP="00FC4907">
      <w:pPr>
        <w:tabs>
          <w:tab w:val="left" w:pos="480"/>
        </w:tabs>
        <w:spacing w:line="360" w:lineRule="auto"/>
        <w:jc w:val="center"/>
        <w:rPr>
          <w:lang w:val="id-ID"/>
        </w:rPr>
      </w:pPr>
      <w:r>
        <w:rPr>
          <w:rFonts w:ascii="Times New Roman" w:eastAsia="Times New Roman" w:hAnsi="Times New Roman"/>
          <w:b/>
          <w:sz w:val="24"/>
          <w:szCs w:val="24"/>
          <w:lang w:val="id-ID"/>
        </w:rPr>
        <w:t>UCAPAN TERIMA KASIH</w:t>
      </w:r>
      <w:r w:rsidR="00FC4907">
        <w:rPr>
          <w:rFonts w:ascii="Times New Roman" w:eastAsia="Times New Roman" w:hAnsi="Times New Roman"/>
          <w:b/>
          <w:sz w:val="24"/>
          <w:szCs w:val="24"/>
          <w:lang w:val="id-ID"/>
        </w:rPr>
        <w:t xml:space="preserve"> (OPSIONAL)</w:t>
      </w:r>
    </w:p>
    <w:p w14:paraId="7E6799C4" w14:textId="77777777" w:rsidR="008C1238" w:rsidRDefault="008C1238" w:rsidP="002F6D38">
      <w:pPr>
        <w:tabs>
          <w:tab w:val="left" w:pos="480"/>
        </w:tabs>
        <w:spacing w:after="240" w:line="360" w:lineRule="auto"/>
        <w:jc w:val="center"/>
        <w:rPr>
          <w:rFonts w:ascii="Times New Roman" w:hAnsi="Times New Roman" w:cs="Times New Roman"/>
        </w:rPr>
      </w:pPr>
      <w:r w:rsidRPr="008C1238">
        <w:rPr>
          <w:rFonts w:ascii="Times New Roman" w:hAnsi="Times New Roman" w:cs="Times New Roman"/>
          <w:sz w:val="24"/>
          <w:szCs w:val="24"/>
          <w:lang w:val="id"/>
        </w:rPr>
        <w:t>Penasihat, pendukung keuangan, atau mungkin pendukung lain yaitu korektor, juru ketik, dan pemasok yang telah membantu penulis dalam penelitian dapat dicantumkan di bagian ini.</w:t>
      </w:r>
    </w:p>
    <w:p w14:paraId="51F06298" w14:textId="7771E076" w:rsidR="00FC4907" w:rsidRDefault="00FC4907" w:rsidP="00FC4907">
      <w:pPr>
        <w:tabs>
          <w:tab w:val="left" w:pos="480"/>
        </w:tabs>
        <w:spacing w:line="360" w:lineRule="auto"/>
        <w:jc w:val="center"/>
        <w:rPr>
          <w:rFonts w:ascii="Times New Roman" w:eastAsia="Times New Roman" w:hAnsi="Times New Roman"/>
          <w:b/>
          <w:sz w:val="24"/>
          <w:szCs w:val="24"/>
          <w:lang w:val="id-ID"/>
        </w:rPr>
      </w:pPr>
      <w:r>
        <w:rPr>
          <w:rFonts w:ascii="Times New Roman" w:eastAsia="Times New Roman" w:hAnsi="Times New Roman"/>
          <w:b/>
          <w:sz w:val="24"/>
          <w:szCs w:val="24"/>
          <w:lang w:val="id-ID"/>
        </w:rPr>
        <w:t>INFORMASI TAMBAHAN (OPSIONAL)</w:t>
      </w:r>
    </w:p>
    <w:p w14:paraId="250D6034" w14:textId="68C62BFE" w:rsidR="00FC4907" w:rsidRPr="00FC4907" w:rsidRDefault="00FC4907" w:rsidP="00FC4907">
      <w:pPr>
        <w:tabs>
          <w:tab w:val="left" w:pos="480"/>
        </w:tabs>
        <w:spacing w:line="360" w:lineRule="auto"/>
        <w:jc w:val="center"/>
        <w:rPr>
          <w:bCs/>
          <w:lang w:val="id-ID"/>
        </w:rPr>
      </w:pPr>
      <w:proofErr w:type="spellStart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>Silahkan</w:t>
      </w:r>
      <w:proofErr w:type="spellEnd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 xml:space="preserve"> tambahkan informasi tambahan relevan terkait penulisan manuskrip </w:t>
      </w:r>
      <w:proofErr w:type="spellStart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>anda</w:t>
      </w:r>
      <w:proofErr w:type="spellEnd"/>
      <w:r w:rsidRPr="00FC4907">
        <w:rPr>
          <w:rFonts w:ascii="Times New Roman" w:eastAsia="Times New Roman" w:hAnsi="Times New Roman"/>
          <w:bCs/>
          <w:sz w:val="24"/>
          <w:szCs w:val="24"/>
          <w:lang w:val="id-ID"/>
        </w:rPr>
        <w:t>.</w:t>
      </w:r>
    </w:p>
    <w:sectPr w:rsidR="00FC4907" w:rsidRPr="00FC4907" w:rsidSect="002307F3">
      <w:footerReference w:type="default" r:id="rId8"/>
      <w:footerReference w:type="first" r:id="rId9"/>
      <w:pgSz w:w="11906" w:h="16838"/>
      <w:pgMar w:top="1134" w:right="1134" w:bottom="1134" w:left="1134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0BDA61" w14:textId="77777777" w:rsidR="004525A5" w:rsidRDefault="004525A5" w:rsidP="009168CA">
      <w:r>
        <w:separator/>
      </w:r>
    </w:p>
  </w:endnote>
  <w:endnote w:type="continuationSeparator" w:id="0">
    <w:p w14:paraId="45C85016" w14:textId="77777777" w:rsidR="004525A5" w:rsidRDefault="004525A5" w:rsidP="009168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4429A4" w14:textId="77777777" w:rsidR="00B35A6C" w:rsidRDefault="00B35A6C" w:rsidP="005708FF">
    <w:pPr>
      <w:pStyle w:val="Footer"/>
      <w:jc w:val="center"/>
      <w:rPr>
        <w:rFonts w:ascii="Book Antiqua" w:hAnsi="Book Antiqua"/>
        <w:b/>
        <w:sz w:val="18"/>
        <w:szCs w:val="18"/>
      </w:rPr>
    </w:pPr>
  </w:p>
  <w:p w14:paraId="423E79F4" w14:textId="6C6341B7" w:rsidR="00B35A6C" w:rsidRPr="005708FF" w:rsidRDefault="00B35A6C" w:rsidP="005708FF">
    <w:pPr>
      <w:pStyle w:val="Footer"/>
      <w:jc w:val="center"/>
      <w:rPr>
        <w:rFonts w:ascii="Book Antiqua" w:hAnsi="Book Antiqua"/>
        <w:b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E43C8C" w14:textId="77777777" w:rsidR="00B35A6C" w:rsidRPr="002F07F6" w:rsidRDefault="00B35A6C" w:rsidP="00D60DDC">
    <w:pPr>
      <w:tabs>
        <w:tab w:val="left" w:pos="4020"/>
      </w:tabs>
      <w:rPr>
        <w:rFonts w:ascii="Book Antiqua" w:hAnsi="Book Antiqua"/>
        <w:sz w:val="16"/>
        <w:szCs w:val="16"/>
        <w:shd w:val="clear" w:color="auto" w:fill="FFFFFF"/>
      </w:rPr>
    </w:pPr>
  </w:p>
  <w:p w14:paraId="38D8FC63" w14:textId="11F5399A" w:rsidR="00B35A6C" w:rsidRPr="00D60DDC" w:rsidRDefault="00B35A6C" w:rsidP="00D60DDC">
    <w:pPr>
      <w:pStyle w:val="Footer"/>
      <w:jc w:val="center"/>
      <w:rPr>
        <w:rFonts w:ascii="Book Antiqua" w:hAnsi="Book Antiqua"/>
        <w:b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20531A" w14:textId="77777777" w:rsidR="004525A5" w:rsidRDefault="004525A5" w:rsidP="009168CA">
      <w:r>
        <w:separator/>
      </w:r>
    </w:p>
  </w:footnote>
  <w:footnote w:type="continuationSeparator" w:id="0">
    <w:p w14:paraId="20795EDE" w14:textId="77777777" w:rsidR="004525A5" w:rsidRDefault="004525A5" w:rsidP="009168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345C14"/>
    <w:multiLevelType w:val="hybridMultilevel"/>
    <w:tmpl w:val="17F682E6"/>
    <w:lvl w:ilvl="0" w:tplc="3D24E134"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21D9C"/>
    <w:multiLevelType w:val="hybridMultilevel"/>
    <w:tmpl w:val="B5F648F6"/>
    <w:lvl w:ilvl="0" w:tplc="6C7C3FD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 w16cid:durableId="2126580091">
    <w:abstractNumId w:val="1"/>
  </w:num>
  <w:num w:numId="2" w16cid:durableId="3482204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tr-TR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S0NDczNTY2NrGwNDJQ0lEKTi0uzszPAykwrgUAcHNo3CwAAAA="/>
  </w:docVars>
  <w:rsids>
    <w:rsidRoot w:val="009168CA"/>
    <w:rsid w:val="000022C2"/>
    <w:rsid w:val="00003C16"/>
    <w:rsid w:val="00006117"/>
    <w:rsid w:val="00014C30"/>
    <w:rsid w:val="00017702"/>
    <w:rsid w:val="000208FD"/>
    <w:rsid w:val="0002146A"/>
    <w:rsid w:val="0003480F"/>
    <w:rsid w:val="00042C87"/>
    <w:rsid w:val="000455B9"/>
    <w:rsid w:val="00045DDC"/>
    <w:rsid w:val="00052B89"/>
    <w:rsid w:val="00063DE4"/>
    <w:rsid w:val="00064B39"/>
    <w:rsid w:val="00071000"/>
    <w:rsid w:val="0007156C"/>
    <w:rsid w:val="000728C6"/>
    <w:rsid w:val="00087900"/>
    <w:rsid w:val="0009267E"/>
    <w:rsid w:val="00096D75"/>
    <w:rsid w:val="000B2EC1"/>
    <w:rsid w:val="000D5796"/>
    <w:rsid w:val="000D729C"/>
    <w:rsid w:val="000E6146"/>
    <w:rsid w:val="000E737A"/>
    <w:rsid w:val="001002D5"/>
    <w:rsid w:val="001011AA"/>
    <w:rsid w:val="001139F1"/>
    <w:rsid w:val="0011674E"/>
    <w:rsid w:val="001179F2"/>
    <w:rsid w:val="00124D2E"/>
    <w:rsid w:val="0013410B"/>
    <w:rsid w:val="00135B32"/>
    <w:rsid w:val="00136FB0"/>
    <w:rsid w:val="0013734D"/>
    <w:rsid w:val="00140EA9"/>
    <w:rsid w:val="00145AC1"/>
    <w:rsid w:val="001579E2"/>
    <w:rsid w:val="001931D6"/>
    <w:rsid w:val="00196B95"/>
    <w:rsid w:val="001A15C3"/>
    <w:rsid w:val="001A7DBA"/>
    <w:rsid w:val="001C22A4"/>
    <w:rsid w:val="001C3F85"/>
    <w:rsid w:val="001C5DB9"/>
    <w:rsid w:val="001D076E"/>
    <w:rsid w:val="001D465D"/>
    <w:rsid w:val="001D5F60"/>
    <w:rsid w:val="001D658F"/>
    <w:rsid w:val="001E2C24"/>
    <w:rsid w:val="001E5EEA"/>
    <w:rsid w:val="001F56C3"/>
    <w:rsid w:val="0020437C"/>
    <w:rsid w:val="00206DE7"/>
    <w:rsid w:val="00213473"/>
    <w:rsid w:val="00225941"/>
    <w:rsid w:val="002307F3"/>
    <w:rsid w:val="002350AF"/>
    <w:rsid w:val="002355AE"/>
    <w:rsid w:val="0024297C"/>
    <w:rsid w:val="002445E7"/>
    <w:rsid w:val="00245FB7"/>
    <w:rsid w:val="00251861"/>
    <w:rsid w:val="00257775"/>
    <w:rsid w:val="002818C0"/>
    <w:rsid w:val="00285531"/>
    <w:rsid w:val="00285E99"/>
    <w:rsid w:val="002975B2"/>
    <w:rsid w:val="002A47E4"/>
    <w:rsid w:val="002A5EB9"/>
    <w:rsid w:val="002B52D0"/>
    <w:rsid w:val="002D1E3E"/>
    <w:rsid w:val="002D4B02"/>
    <w:rsid w:val="002E0EBA"/>
    <w:rsid w:val="002F07F6"/>
    <w:rsid w:val="002F1152"/>
    <w:rsid w:val="002F6D38"/>
    <w:rsid w:val="002F7D02"/>
    <w:rsid w:val="003035E5"/>
    <w:rsid w:val="00303D02"/>
    <w:rsid w:val="00311F5B"/>
    <w:rsid w:val="00317E54"/>
    <w:rsid w:val="00325AA7"/>
    <w:rsid w:val="00327BB4"/>
    <w:rsid w:val="00334F9B"/>
    <w:rsid w:val="0033755B"/>
    <w:rsid w:val="003523A8"/>
    <w:rsid w:val="0035767B"/>
    <w:rsid w:val="00363607"/>
    <w:rsid w:val="0037185E"/>
    <w:rsid w:val="00371C1D"/>
    <w:rsid w:val="00377EC2"/>
    <w:rsid w:val="00384A1A"/>
    <w:rsid w:val="00395CF4"/>
    <w:rsid w:val="003A3AE1"/>
    <w:rsid w:val="003B77FC"/>
    <w:rsid w:val="003B7A8D"/>
    <w:rsid w:val="003C3EB6"/>
    <w:rsid w:val="003E3D5B"/>
    <w:rsid w:val="003E5CC7"/>
    <w:rsid w:val="003F6027"/>
    <w:rsid w:val="003F670C"/>
    <w:rsid w:val="00400CA1"/>
    <w:rsid w:val="0040322A"/>
    <w:rsid w:val="0040382E"/>
    <w:rsid w:val="00404E89"/>
    <w:rsid w:val="00424F71"/>
    <w:rsid w:val="0042676B"/>
    <w:rsid w:val="00427782"/>
    <w:rsid w:val="00436ECD"/>
    <w:rsid w:val="0044610A"/>
    <w:rsid w:val="004525A5"/>
    <w:rsid w:val="004550BD"/>
    <w:rsid w:val="00457D65"/>
    <w:rsid w:val="004669D0"/>
    <w:rsid w:val="00470BF2"/>
    <w:rsid w:val="004949C9"/>
    <w:rsid w:val="00497AFB"/>
    <w:rsid w:val="004A21D6"/>
    <w:rsid w:val="004A65C1"/>
    <w:rsid w:val="004B684D"/>
    <w:rsid w:val="004C22D2"/>
    <w:rsid w:val="004C2C43"/>
    <w:rsid w:val="004D1304"/>
    <w:rsid w:val="004D48BD"/>
    <w:rsid w:val="004D5D78"/>
    <w:rsid w:val="004E2A5A"/>
    <w:rsid w:val="004E6207"/>
    <w:rsid w:val="004E71C0"/>
    <w:rsid w:val="004F2565"/>
    <w:rsid w:val="004F770E"/>
    <w:rsid w:val="005234F4"/>
    <w:rsid w:val="00525F3D"/>
    <w:rsid w:val="00531B3C"/>
    <w:rsid w:val="00537CCA"/>
    <w:rsid w:val="005435F1"/>
    <w:rsid w:val="00552DE8"/>
    <w:rsid w:val="00562693"/>
    <w:rsid w:val="005708FF"/>
    <w:rsid w:val="00571D0B"/>
    <w:rsid w:val="00592386"/>
    <w:rsid w:val="005B1755"/>
    <w:rsid w:val="005B7B01"/>
    <w:rsid w:val="005C09EC"/>
    <w:rsid w:val="005E2E31"/>
    <w:rsid w:val="005F2750"/>
    <w:rsid w:val="0060007D"/>
    <w:rsid w:val="00634ED7"/>
    <w:rsid w:val="00643D9F"/>
    <w:rsid w:val="00644092"/>
    <w:rsid w:val="006613B0"/>
    <w:rsid w:val="00663652"/>
    <w:rsid w:val="00672152"/>
    <w:rsid w:val="00672C45"/>
    <w:rsid w:val="006733B8"/>
    <w:rsid w:val="0067377A"/>
    <w:rsid w:val="006920A2"/>
    <w:rsid w:val="00692AE4"/>
    <w:rsid w:val="0069325C"/>
    <w:rsid w:val="006A5FCC"/>
    <w:rsid w:val="006B1AF1"/>
    <w:rsid w:val="006C62D9"/>
    <w:rsid w:val="006C6927"/>
    <w:rsid w:val="006D41BE"/>
    <w:rsid w:val="006E0472"/>
    <w:rsid w:val="006E2828"/>
    <w:rsid w:val="006E4C3F"/>
    <w:rsid w:val="006F07B2"/>
    <w:rsid w:val="006F2C81"/>
    <w:rsid w:val="006F336A"/>
    <w:rsid w:val="007041FD"/>
    <w:rsid w:val="0072751E"/>
    <w:rsid w:val="00753118"/>
    <w:rsid w:val="00760903"/>
    <w:rsid w:val="00763DE5"/>
    <w:rsid w:val="00797963"/>
    <w:rsid w:val="007A6C53"/>
    <w:rsid w:val="007A7D92"/>
    <w:rsid w:val="007B26BD"/>
    <w:rsid w:val="007B5E3B"/>
    <w:rsid w:val="007B7991"/>
    <w:rsid w:val="007C139C"/>
    <w:rsid w:val="007C745E"/>
    <w:rsid w:val="007D15F4"/>
    <w:rsid w:val="007E5764"/>
    <w:rsid w:val="007E799F"/>
    <w:rsid w:val="008010A6"/>
    <w:rsid w:val="0081398C"/>
    <w:rsid w:val="00822E3E"/>
    <w:rsid w:val="00832383"/>
    <w:rsid w:val="00832965"/>
    <w:rsid w:val="008353F1"/>
    <w:rsid w:val="00865368"/>
    <w:rsid w:val="008746DD"/>
    <w:rsid w:val="00874D5F"/>
    <w:rsid w:val="00895DB4"/>
    <w:rsid w:val="008A3872"/>
    <w:rsid w:val="008A7652"/>
    <w:rsid w:val="008B25FB"/>
    <w:rsid w:val="008C1238"/>
    <w:rsid w:val="008C2BF2"/>
    <w:rsid w:val="008C2DD8"/>
    <w:rsid w:val="008C38F0"/>
    <w:rsid w:val="008D38D1"/>
    <w:rsid w:val="008D3B1E"/>
    <w:rsid w:val="008F6488"/>
    <w:rsid w:val="009168CA"/>
    <w:rsid w:val="00925A3B"/>
    <w:rsid w:val="00934082"/>
    <w:rsid w:val="00940A7C"/>
    <w:rsid w:val="009418EB"/>
    <w:rsid w:val="00947B72"/>
    <w:rsid w:val="00953F36"/>
    <w:rsid w:val="00962340"/>
    <w:rsid w:val="009673CA"/>
    <w:rsid w:val="0097141D"/>
    <w:rsid w:val="00977D09"/>
    <w:rsid w:val="00980DF5"/>
    <w:rsid w:val="00995746"/>
    <w:rsid w:val="009967DE"/>
    <w:rsid w:val="00997F8F"/>
    <w:rsid w:val="009A7F84"/>
    <w:rsid w:val="009B47FD"/>
    <w:rsid w:val="009C7D86"/>
    <w:rsid w:val="009D136F"/>
    <w:rsid w:val="009D4B35"/>
    <w:rsid w:val="009D6787"/>
    <w:rsid w:val="009E0DB6"/>
    <w:rsid w:val="009E19B0"/>
    <w:rsid w:val="009E1D2F"/>
    <w:rsid w:val="009E42B5"/>
    <w:rsid w:val="00A009D3"/>
    <w:rsid w:val="00A1049F"/>
    <w:rsid w:val="00A21AB5"/>
    <w:rsid w:val="00A23D0A"/>
    <w:rsid w:val="00A2515F"/>
    <w:rsid w:val="00A3338F"/>
    <w:rsid w:val="00A33BC1"/>
    <w:rsid w:val="00A42A77"/>
    <w:rsid w:val="00A50881"/>
    <w:rsid w:val="00A54D03"/>
    <w:rsid w:val="00A66066"/>
    <w:rsid w:val="00A71244"/>
    <w:rsid w:val="00AC6D6B"/>
    <w:rsid w:val="00AD1871"/>
    <w:rsid w:val="00AE0F7B"/>
    <w:rsid w:val="00AE6E01"/>
    <w:rsid w:val="00AE7494"/>
    <w:rsid w:val="00B11A95"/>
    <w:rsid w:val="00B130A1"/>
    <w:rsid w:val="00B20AFC"/>
    <w:rsid w:val="00B22578"/>
    <w:rsid w:val="00B2267A"/>
    <w:rsid w:val="00B2734D"/>
    <w:rsid w:val="00B3475E"/>
    <w:rsid w:val="00B35A6C"/>
    <w:rsid w:val="00B36BA1"/>
    <w:rsid w:val="00B477F3"/>
    <w:rsid w:val="00B55712"/>
    <w:rsid w:val="00B5574D"/>
    <w:rsid w:val="00B56D6D"/>
    <w:rsid w:val="00B56DDB"/>
    <w:rsid w:val="00B6273A"/>
    <w:rsid w:val="00B66F27"/>
    <w:rsid w:val="00B80C3A"/>
    <w:rsid w:val="00B8423B"/>
    <w:rsid w:val="00B93853"/>
    <w:rsid w:val="00BA50A0"/>
    <w:rsid w:val="00BB01DC"/>
    <w:rsid w:val="00BC21C9"/>
    <w:rsid w:val="00BC4EDE"/>
    <w:rsid w:val="00BD195E"/>
    <w:rsid w:val="00BD4A19"/>
    <w:rsid w:val="00BE1D3D"/>
    <w:rsid w:val="00BE4444"/>
    <w:rsid w:val="00BF170A"/>
    <w:rsid w:val="00C005F2"/>
    <w:rsid w:val="00C10792"/>
    <w:rsid w:val="00C217BB"/>
    <w:rsid w:val="00C2217A"/>
    <w:rsid w:val="00C45380"/>
    <w:rsid w:val="00C55DC7"/>
    <w:rsid w:val="00C76C6D"/>
    <w:rsid w:val="00C841B4"/>
    <w:rsid w:val="00C85AC5"/>
    <w:rsid w:val="00CA1620"/>
    <w:rsid w:val="00CC5AA8"/>
    <w:rsid w:val="00CD18E6"/>
    <w:rsid w:val="00CD1B34"/>
    <w:rsid w:val="00CD208B"/>
    <w:rsid w:val="00CD5DE9"/>
    <w:rsid w:val="00CF45C3"/>
    <w:rsid w:val="00D01451"/>
    <w:rsid w:val="00D02C47"/>
    <w:rsid w:val="00D05E81"/>
    <w:rsid w:val="00D06AB1"/>
    <w:rsid w:val="00D25394"/>
    <w:rsid w:val="00D41283"/>
    <w:rsid w:val="00D4255C"/>
    <w:rsid w:val="00D5255E"/>
    <w:rsid w:val="00D60DDC"/>
    <w:rsid w:val="00D627A2"/>
    <w:rsid w:val="00D739EB"/>
    <w:rsid w:val="00D83FC4"/>
    <w:rsid w:val="00DA678B"/>
    <w:rsid w:val="00DB27B4"/>
    <w:rsid w:val="00DC3112"/>
    <w:rsid w:val="00DF1B31"/>
    <w:rsid w:val="00E04791"/>
    <w:rsid w:val="00E07308"/>
    <w:rsid w:val="00E1482A"/>
    <w:rsid w:val="00E20C51"/>
    <w:rsid w:val="00E25273"/>
    <w:rsid w:val="00E27509"/>
    <w:rsid w:val="00E31251"/>
    <w:rsid w:val="00E40AEA"/>
    <w:rsid w:val="00E425B2"/>
    <w:rsid w:val="00E5250E"/>
    <w:rsid w:val="00E60E01"/>
    <w:rsid w:val="00E61CB1"/>
    <w:rsid w:val="00E643D4"/>
    <w:rsid w:val="00E75A81"/>
    <w:rsid w:val="00E76E7B"/>
    <w:rsid w:val="00E872C4"/>
    <w:rsid w:val="00E923F1"/>
    <w:rsid w:val="00EA3FFB"/>
    <w:rsid w:val="00EA51B3"/>
    <w:rsid w:val="00EA5368"/>
    <w:rsid w:val="00EB38FC"/>
    <w:rsid w:val="00EC2012"/>
    <w:rsid w:val="00ED4555"/>
    <w:rsid w:val="00ED69B2"/>
    <w:rsid w:val="00ED7F76"/>
    <w:rsid w:val="00F02851"/>
    <w:rsid w:val="00F12117"/>
    <w:rsid w:val="00F13C45"/>
    <w:rsid w:val="00F17BEB"/>
    <w:rsid w:val="00F347B0"/>
    <w:rsid w:val="00F4023A"/>
    <w:rsid w:val="00F52B6B"/>
    <w:rsid w:val="00F53565"/>
    <w:rsid w:val="00F64233"/>
    <w:rsid w:val="00F72A7C"/>
    <w:rsid w:val="00F75E9E"/>
    <w:rsid w:val="00F835CD"/>
    <w:rsid w:val="00F91743"/>
    <w:rsid w:val="00FB4F0A"/>
    <w:rsid w:val="00FC2C8A"/>
    <w:rsid w:val="00FC4907"/>
    <w:rsid w:val="00FC7623"/>
    <w:rsid w:val="00FF0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D2C6A1"/>
  <w15:chartTrackingRefBased/>
  <w15:docId w15:val="{AD67F5EA-B6FB-408E-91CF-B2D02C04C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014C30"/>
    <w:pPr>
      <w:keepNext/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285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page-number"/>
    <w:basedOn w:val="Normal"/>
    <w:link w:val="HeaderChar"/>
    <w:unhideWhenUsed/>
    <w:rsid w:val="009168CA"/>
    <w:pPr>
      <w:tabs>
        <w:tab w:val="center" w:pos="4536"/>
        <w:tab w:val="right" w:pos="9072"/>
      </w:tabs>
    </w:pPr>
  </w:style>
  <w:style w:type="character" w:customStyle="1" w:styleId="HeaderChar">
    <w:name w:val="Header Char"/>
    <w:aliases w:val="page-number Char"/>
    <w:basedOn w:val="DefaultParagraphFont"/>
    <w:link w:val="Header"/>
    <w:rsid w:val="009168CA"/>
  </w:style>
  <w:style w:type="paragraph" w:styleId="Footer">
    <w:name w:val="footer"/>
    <w:basedOn w:val="Normal"/>
    <w:link w:val="FooterChar"/>
    <w:uiPriority w:val="99"/>
    <w:unhideWhenUsed/>
    <w:rsid w:val="009168C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68CA"/>
  </w:style>
  <w:style w:type="table" w:styleId="TableGrid">
    <w:name w:val="Table Grid"/>
    <w:basedOn w:val="TableNormal"/>
    <w:uiPriority w:val="59"/>
    <w:rsid w:val="009168CA"/>
    <w:rPr>
      <w:rFonts w:ascii="Calibri" w:eastAsia="Times New Roman" w:hAnsi="Calibri" w:cs="Calibri"/>
      <w:color w:val="000000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CD1B34"/>
    <w:rPr>
      <w:rFonts w:cs="Times New Roman"/>
      <w:color w:val="0000FF"/>
      <w:u w:val="single"/>
    </w:rPr>
  </w:style>
  <w:style w:type="paragraph" w:customStyle="1" w:styleId="Abstract">
    <w:name w:val="Abstract"/>
    <w:qFormat/>
    <w:rsid w:val="00CD1B34"/>
    <w:pPr>
      <w:spacing w:line="480" w:lineRule="auto"/>
      <w:jc w:val="both"/>
    </w:pPr>
    <w:rPr>
      <w:rFonts w:ascii="Times New Roman" w:hAnsi="Times New Roman"/>
      <w:color w:val="000000" w:themeColor="text1"/>
      <w:sz w:val="24"/>
      <w:lang w:val="en-US"/>
    </w:rPr>
  </w:style>
  <w:style w:type="paragraph" w:customStyle="1" w:styleId="Affiliation">
    <w:name w:val="Affiliation"/>
    <w:uiPriority w:val="99"/>
    <w:qFormat/>
    <w:rsid w:val="00CD1B34"/>
    <w:pPr>
      <w:spacing w:line="480" w:lineRule="auto"/>
      <w:jc w:val="center"/>
    </w:pPr>
    <w:rPr>
      <w:rFonts w:ascii="Times New Roman" w:hAnsi="Times New Roman" w:cs="Times New Roman"/>
      <w:color w:val="000000" w:themeColor="text1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C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C24"/>
    <w:rPr>
      <w:rFonts w:ascii="Segoe UI" w:hAnsi="Segoe UI" w:cs="Segoe UI"/>
      <w:sz w:val="18"/>
      <w:szCs w:val="18"/>
    </w:rPr>
  </w:style>
  <w:style w:type="paragraph" w:customStyle="1" w:styleId="PaperAuthor">
    <w:name w:val="Paper Author"/>
    <w:next w:val="Normal"/>
    <w:uiPriority w:val="99"/>
    <w:rsid w:val="00865368"/>
    <w:pPr>
      <w:spacing w:line="480" w:lineRule="auto"/>
      <w:jc w:val="center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Els-table-text">
    <w:name w:val="Els-table-text"/>
    <w:rsid w:val="001D465D"/>
    <w:pPr>
      <w:keepNext/>
      <w:spacing w:after="80" w:line="200" w:lineRule="exact"/>
    </w:pPr>
    <w:rPr>
      <w:rFonts w:ascii="Times New Roman" w:eastAsia="Times New Roman" w:hAnsi="Times New Roman" w:cs="Times New Roman"/>
      <w:sz w:val="16"/>
      <w:szCs w:val="20"/>
      <w:lang w:val="en-US" w:eastAsia="de-DE"/>
    </w:rPr>
  </w:style>
  <w:style w:type="table" w:styleId="TableGridLight">
    <w:name w:val="Grid Table Light"/>
    <w:basedOn w:val="TableNormal"/>
    <w:uiPriority w:val="40"/>
    <w:rsid w:val="00BA50A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11A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1A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1A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1A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1A9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E5EE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1251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rsid w:val="00014C30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2851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F0285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1F56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24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6F7997-2AFD-4C09-83C5-96B3A0841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3</Words>
  <Characters>825</Characters>
  <Application>Microsoft Office Word</Application>
  <DocSecurity>0</DocSecurity>
  <Lines>31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syuhada ada</cp:lastModifiedBy>
  <cp:revision>4</cp:revision>
  <cp:lastPrinted>2018-01-22T06:49:00Z</cp:lastPrinted>
  <dcterms:created xsi:type="dcterms:W3CDTF">2025-02-25T17:26:00Z</dcterms:created>
  <dcterms:modified xsi:type="dcterms:W3CDTF">2025-03-23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a2c312fb873520552f24ecd35691490d0ef3f11023385962b358f190ea472ae0</vt:lpwstr>
  </property>
</Properties>
</file>